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0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2269"/>
        <w:gridCol w:w="7493"/>
      </w:tblGrid>
      <w:tr w:rsidR="00D572CA" w14:paraId="4E22F1C5" w14:textId="77777777" w:rsidTr="00EB462B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EB462B">
        <w:tc>
          <w:tcPr>
            <w:tcW w:w="1162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1E1BC6FA" w:rsidR="00C732BC" w:rsidRPr="00E0601B" w:rsidRDefault="00E0601B" w:rsidP="00E0601B">
            <w:pPr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288335BA" w14:textId="77777777" w:rsidTr="00EB462B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343C6B85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4F792783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5915AE5A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539B6A1C" w:rsidR="00A5237F" w:rsidRPr="00A5237F" w:rsidRDefault="0066104E" w:rsidP="0073294F">
            <w:pPr>
              <w:ind w:left="720" w:hanging="72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ommunity Fundraising Specialist </w:t>
            </w:r>
          </w:p>
        </w:tc>
      </w:tr>
      <w:tr w:rsidR="00AD7679" w14:paraId="3DC2581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864539" w14:textId="6478845A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Award/Agreemen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31A9491" w14:textId="19C64EAF" w:rsidR="00AD7679" w:rsidRDefault="0066104E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No Award</w:t>
            </w:r>
          </w:p>
        </w:tc>
      </w:tr>
      <w:tr w:rsidR="00AD7679" w14:paraId="62CF0586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ECC16C2" w14:textId="1E8F2AC5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Classification/Level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691CF6B" w14:textId="2BA858D0" w:rsidR="00AD7679" w:rsidRDefault="00AD7679" w:rsidP="0073294F">
            <w:pPr>
              <w:ind w:left="720" w:hanging="720"/>
              <w:rPr>
                <w:sz w:val="22"/>
              </w:rPr>
            </w:pPr>
          </w:p>
        </w:tc>
      </w:tr>
      <w:tr w:rsidR="003E4A53" w14:paraId="1209E20D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FB09DDA" w14:textId="5E6A226D" w:rsidR="003E4A53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Executive Function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5A47ADB" w14:textId="442FA33A" w:rsidR="003E4A53" w:rsidRDefault="0066104E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Office of the CEO</w:t>
            </w:r>
          </w:p>
        </w:tc>
      </w:tr>
      <w:tr w:rsidR="0073294F" w14:paraId="45810C50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63D231F9" w:rsidR="0073294F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Business Unit/Program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3DB7052A" w:rsidR="0073294F" w:rsidRDefault="0066104E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Fundraising &amp; Marketing </w:t>
            </w:r>
          </w:p>
        </w:tc>
      </w:tr>
      <w:tr w:rsidR="00C805F7" w14:paraId="29B29707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656F4D72" w14:textId="77777777"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79FAE866" w14:textId="2FF89EA6" w:rsidR="00FA1D4C" w:rsidRPr="00B76B2D" w:rsidRDefault="0066104E" w:rsidP="00F223C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Senior Manager – Individual Giving </w:t>
            </w:r>
          </w:p>
        </w:tc>
      </w:tr>
      <w:tr w:rsidR="00EB462B" w14:paraId="73C32B2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36F4B55" w14:textId="1189715A" w:rsidR="00EB462B" w:rsidRDefault="00EB462B" w:rsidP="00222952">
            <w:pPr>
              <w:rPr>
                <w:sz w:val="22"/>
              </w:rPr>
            </w:pPr>
            <w:r>
              <w:rPr>
                <w:sz w:val="22"/>
              </w:rPr>
              <w:t>Position Purpose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729D0BAC" w14:textId="70E5A3B9" w:rsidR="00E0601B" w:rsidRDefault="0066104E" w:rsidP="009033B1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The Community Fundraising Specialist works within Mission </w:t>
            </w:r>
            <w:r w:rsidR="008A4798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ustralia’s Fundraising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 team and is responsible for the delivery our new Community Fundraising Strategy, including the coordination and implementation of signature community fundraising events. </w:t>
            </w:r>
          </w:p>
          <w:p w14:paraId="3FA9E501" w14:textId="1EB3CBC5" w:rsidR="00E0601B" w:rsidRPr="009033B1" w:rsidRDefault="00E0601B" w:rsidP="009033B1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</w:p>
        </w:tc>
      </w:tr>
      <w:tr w:rsidR="00EB462B" w14:paraId="3E4D42B6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77777777" w:rsidR="00EB462B" w:rsidRPr="00B76B2D" w:rsidRDefault="00EB462B" w:rsidP="00EB462B">
            <w:pPr>
              <w:ind w:left="-71" w:firstLine="71"/>
              <w:rPr>
                <w:sz w:val="22"/>
              </w:rPr>
            </w:pP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77777777" w:rsidR="00EB462B" w:rsidRPr="00B76B2D" w:rsidRDefault="00EB462B" w:rsidP="00EB462B">
            <w:pPr>
              <w:rPr>
                <w:sz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278F589E" w:rsidR="00422424" w:rsidRPr="00664708" w:rsidRDefault="0066104E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 xml:space="preserve">Delivery of the community fundraising strategy </w:t>
                  </w:r>
                </w:p>
              </w:tc>
            </w:tr>
            <w:tr w:rsidR="00422424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34AE0EF9" w14:textId="15030E81" w:rsidR="003E4A53" w:rsidRPr="00C12934" w:rsidRDefault="007414EB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Implement Mission Australia’s DIY fundraising program including Winter Sleepout and other opportunities </w:t>
                  </w:r>
                </w:p>
                <w:p w14:paraId="148127DF" w14:textId="75B9B601" w:rsidR="003E4A53" w:rsidRDefault="007414EB" w:rsidP="007414E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lastRenderedPageBreak/>
                    <w:t xml:space="preserve">Develop processes and procedures to increase the revenue and opportunities in this area </w:t>
                  </w:r>
                </w:p>
                <w:p w14:paraId="3FB81505" w14:textId="7E34B5A8" w:rsidR="007414EB" w:rsidRDefault="007414EB" w:rsidP="007414E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Engage internal stakeholders to promote and undertake community fundraising in their areas and act as the key national contact for this area</w:t>
                  </w:r>
                </w:p>
                <w:p w14:paraId="5421747D" w14:textId="1D6ED2EB" w:rsidR="007414EB" w:rsidRDefault="007414EB" w:rsidP="007414E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Develop, deliver and refine the program to ensure best-practice</w:t>
                  </w:r>
                </w:p>
                <w:p w14:paraId="480FC174" w14:textId="77777777" w:rsidR="006D5473" w:rsidRPr="006D5473" w:rsidRDefault="007414EB" w:rsidP="00764A59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</w:pPr>
                  <w:r w:rsidRPr="007414EB">
                    <w:rPr>
                      <w:rFonts w:eastAsia="Calibri" w:cs="Calibri"/>
                      <w:sz w:val="22"/>
                      <w:szCs w:val="22"/>
                    </w:rPr>
                    <w:t xml:space="preserve">Implement and manage all administrative support associated with the program including record keeping, data management, and donor/fundraiser enquiry management and support </w:t>
                  </w:r>
                </w:p>
                <w:p w14:paraId="3D3A288D" w14:textId="0A126818" w:rsidR="006D5473" w:rsidRDefault="007414EB" w:rsidP="00EB6519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</w:pPr>
                  <w:r>
                    <w:t>Develop and implement program evaluation and reporting, measuring performance against KPI</w:t>
                  </w:r>
                  <w:r w:rsidR="00E801EA">
                    <w:t>s</w:t>
                  </w:r>
                  <w:r>
                    <w:t xml:space="preserve">. </w:t>
                  </w:r>
                </w:p>
                <w:p w14:paraId="393671F8" w14:textId="459D43AD" w:rsidR="007414EB" w:rsidRDefault="007414EB" w:rsidP="00EB6519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</w:pPr>
                  <w:r>
                    <w:t xml:space="preserve">Contribute to strategic plans to grow the program annually  </w:t>
                  </w:r>
                </w:p>
                <w:p w14:paraId="23835321" w14:textId="3CA69F3B" w:rsidR="003E4A53" w:rsidRPr="007414EB" w:rsidRDefault="003E4A53" w:rsidP="007414EB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79C80312" w14:textId="715A35F4" w:rsidR="003E4A53" w:rsidRPr="00C12934" w:rsidRDefault="008A4798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>Revenue targets are met</w:t>
                  </w:r>
                </w:p>
                <w:p w14:paraId="5A566D6B" w14:textId="77777777" w:rsidR="00422424" w:rsidRDefault="008A4798" w:rsidP="00A5237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Increase in community fundraising participants annually</w:t>
                  </w:r>
                </w:p>
                <w:p w14:paraId="4EFE7A98" w14:textId="2AF165D4" w:rsidR="008A4798" w:rsidRPr="00A5237F" w:rsidRDefault="008A4798" w:rsidP="00A5237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>Best practice program delivery and reporting is maintained</w:t>
                  </w:r>
                </w:p>
              </w:tc>
            </w:tr>
            <w:tr w:rsidR="00422424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41CC0E61" w:rsidR="00422424" w:rsidRPr="00664708" w:rsidRDefault="0066104E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Delivery of new signature community fundraising events</w:t>
                  </w:r>
                </w:p>
              </w:tc>
            </w:tr>
            <w:tr w:rsidR="00155C6F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53D34BCF" w14:textId="77777777" w:rsidR="006D5473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>Work with key stakeholders to implement the event concepts, promotional materials, communications, and digital assets in readiness for launch</w:t>
                  </w:r>
                </w:p>
                <w:p w14:paraId="1662C87A" w14:textId="15D62843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Work with stakeholders to develop and implement project plans including timelines, resources, logistics and key milestones </w:t>
                  </w:r>
                </w:p>
                <w:p w14:paraId="66B19C14" w14:textId="3395ABD9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Ensure various work groups across Mission Australia are appropriately engaged, briefed, and resourced to ensure successful event implementation </w:t>
                  </w:r>
                </w:p>
                <w:p w14:paraId="46BD881A" w14:textId="77777777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Implement and manage all administrative support associated with the event/campaign including record keeping, data management, and donor/fundraiser enquiry management and support </w:t>
                  </w:r>
                </w:p>
                <w:p w14:paraId="701B294E" w14:textId="77777777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Liaise with external event partners and agencies on deliverables, including raising purchase orders and submitting invoices for processing by Finance team  </w:t>
                  </w:r>
                </w:p>
                <w:p w14:paraId="5D0C89B3" w14:textId="1754B542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lastRenderedPageBreak/>
                    <w:t xml:space="preserve">Support activations for media and PR opportunities, including liaising with event ambassadors  </w:t>
                  </w:r>
                </w:p>
                <w:p w14:paraId="450B7550" w14:textId="0AAF5F2C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>Develop and implement event evaluation and reporting, measuring performance against KPI</w:t>
                  </w:r>
                  <w:r w:rsidR="006D5473">
                    <w:rPr>
                      <w:rFonts w:eastAsia="Calibri" w:cs="Calibri"/>
                      <w:sz w:val="22"/>
                      <w:szCs w:val="22"/>
                    </w:rPr>
                    <w:t>s</w:t>
                  </w: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. </w:t>
                  </w:r>
                </w:p>
                <w:p w14:paraId="6910DEB9" w14:textId="51FDA4FD" w:rsidR="00155C6F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Contribute to strategic plans to grow the events annually 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613555A" w14:textId="6865F72B" w:rsidR="00155C6F" w:rsidRPr="00C12934" w:rsidRDefault="008A4798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commentRangeStart w:id="0"/>
                  <w:r>
                    <w:lastRenderedPageBreak/>
                    <w:t>Our signature event program is launched and meets its KPI</w:t>
                  </w:r>
                  <w:r w:rsidR="006D5473">
                    <w:t>s</w:t>
                  </w:r>
                  <w:commentRangeEnd w:id="0"/>
                  <w:r w:rsidR="006D5473">
                    <w:rPr>
                      <w:rStyle w:val="CommentReference"/>
                      <w:rFonts w:eastAsia="Times New Roman" w:cs="Times New Roman"/>
                    </w:rPr>
                    <w:commentReference w:id="0"/>
                  </w:r>
                </w:p>
                <w:p w14:paraId="5970C884" w14:textId="77777777" w:rsidR="00155C6F" w:rsidRDefault="008A4798" w:rsidP="002F29BC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Best practice program delivery and reporting is maintained</w:t>
                  </w:r>
                </w:p>
                <w:p w14:paraId="473D4F99" w14:textId="566B6F96" w:rsidR="008A4798" w:rsidRPr="002F29BC" w:rsidRDefault="008A4798" w:rsidP="002F29BC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Year on year growth is delivered </w:t>
                  </w:r>
                </w:p>
              </w:tc>
            </w:tr>
            <w:tr w:rsidR="00155C6F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6C512831" w:rsidR="00155C6F" w:rsidRPr="00664708" w:rsidRDefault="0066104E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 xml:space="preserve">Supporter experience management </w:t>
                  </w:r>
                </w:p>
              </w:tc>
            </w:tr>
            <w:tr w:rsidR="00155C6F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0126A49C" w14:textId="17612745" w:rsidR="0066104E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>Ensure supporter journeys are implemented and maintained for all community fundraising channels</w:t>
                  </w:r>
                </w:p>
                <w:p w14:paraId="052C4D99" w14:textId="4729F56D" w:rsidR="007414EB" w:rsidRPr="006D5473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>Work alongside Corporate Partnerships to ensure engagement and activation</w:t>
                  </w:r>
                </w:p>
                <w:p w14:paraId="2FB93921" w14:textId="56419D52" w:rsidR="007414EB" w:rsidRDefault="007414EB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 xml:space="preserve">Assist with building online fundraising platforms and materials as required </w:t>
                  </w:r>
                </w:p>
                <w:p w14:paraId="2E3D4701" w14:textId="6EECCA9A" w:rsidR="00E801EA" w:rsidRPr="006D5473" w:rsidRDefault="00E801EA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>
                    <w:rPr>
                      <w:rFonts w:eastAsia="Calibri" w:cs="Calibri"/>
                      <w:sz w:val="22"/>
                      <w:szCs w:val="22"/>
                    </w:rPr>
                    <w:t>Identify cross-selling opportunities for supporters acquired via Community Fundraising initiatives</w:t>
                  </w:r>
                </w:p>
                <w:p w14:paraId="79749E70" w14:textId="1D7BB46B" w:rsidR="0066104E" w:rsidRPr="006D5473" w:rsidRDefault="0066104E" w:rsidP="006D5473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="Calibri" w:cs="Calibri"/>
                      <w:sz w:val="22"/>
                      <w:szCs w:val="22"/>
                    </w:rPr>
                  </w:pPr>
                  <w:r w:rsidRPr="006D5473">
                    <w:rPr>
                      <w:rFonts w:eastAsia="Calibri" w:cs="Calibri"/>
                      <w:sz w:val="22"/>
                      <w:szCs w:val="22"/>
                    </w:rPr>
                    <w:t>Undertake other duties as required, such as supporting phone and email enquiries from fundraisers and donors  </w:t>
                  </w:r>
                </w:p>
                <w:p w14:paraId="70EABF81" w14:textId="3E59DC0B" w:rsidR="00155C6F" w:rsidRPr="003E4A53" w:rsidRDefault="00155C6F" w:rsidP="0066104E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72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5A7C1134" w14:textId="0C3B7506" w:rsidR="00155C6F" w:rsidRDefault="008A4798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Program KPIs are delivered</w:t>
                  </w:r>
                </w:p>
                <w:p w14:paraId="60051DCD" w14:textId="0AC425CE" w:rsidR="008A4798" w:rsidRPr="00C12934" w:rsidRDefault="008A4798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Supporter experience KPI</w:t>
                  </w:r>
                  <w:r w:rsidR="006D5473">
                    <w:t>s</w:t>
                  </w:r>
                  <w:r>
                    <w:t xml:space="preserve"> are met</w:t>
                  </w:r>
                </w:p>
                <w:p w14:paraId="78C1A5A1" w14:textId="1FB7FEED" w:rsidR="00155C6F" w:rsidRPr="002F29BC" w:rsidRDefault="00155C6F" w:rsidP="008A4798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29"/>
                  </w:pP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474630" w:rsidRPr="00193477" w14:paraId="31D37761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CB6D012" w14:textId="02F3DEA3" w:rsidR="003E4A53" w:rsidRPr="00E13A79" w:rsidRDefault="00500BBB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e - Employees may also be required to perform other ta</w:t>
            </w:r>
            <w:r w:rsidR="00CF2BF3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sks/duties or work as reasonably</w:t>
            </w: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 to meet Position, Program, Funder or Mission Australia requirements.</w:t>
            </w:r>
          </w:p>
          <w:p w14:paraId="5694CEA3" w14:textId="4C5908D2" w:rsidR="003D0899" w:rsidRDefault="003D0899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25C833C2" w14:textId="77777777" w:rsidR="00F84051" w:rsidRDefault="002D6F81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 w:rsidR="00545B7C">
              <w:rPr>
                <w:b/>
                <w:color w:val="722D69"/>
                <w:sz w:val="28"/>
              </w:rPr>
              <w:t xml:space="preserve"> </w:t>
            </w:r>
            <w:r w:rsidR="00D97B0F">
              <w:rPr>
                <w:b/>
                <w:color w:val="722D69"/>
                <w:sz w:val="28"/>
              </w:rPr>
              <w:t>Work</w:t>
            </w:r>
            <w:r w:rsidR="00F84051">
              <w:rPr>
                <w:b/>
                <w:color w:val="722D69"/>
                <w:sz w:val="28"/>
              </w:rPr>
              <w:t xml:space="preserve"> Health and Safety</w:t>
            </w:r>
          </w:p>
          <w:p w14:paraId="0C766C93" w14:textId="77777777" w:rsidR="00D26C27" w:rsidRPr="00246AF5" w:rsidRDefault="00D26C27" w:rsidP="00D26C27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sz w:val="22"/>
              </w:rPr>
              <w:t xml:space="preserve">     </w:t>
            </w:r>
            <w:r w:rsidRPr="00246AF5">
              <w:rPr>
                <w:sz w:val="22"/>
              </w:rPr>
              <w:t>Everyone is responsible for safety and must maintain:</w:t>
            </w:r>
          </w:p>
          <w:p w14:paraId="363007BD" w14:textId="649360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A safe working environment for themselves and others in the workplace</w:t>
            </w:r>
            <w:r w:rsidR="00E13A79">
              <w:rPr>
                <w:sz w:val="22"/>
              </w:rPr>
              <w:t>.</w:t>
            </w:r>
            <w:r w:rsidRPr="00F84051">
              <w:rPr>
                <w:sz w:val="22"/>
              </w:rPr>
              <w:t xml:space="preserve"> </w:t>
            </w:r>
          </w:p>
          <w:p w14:paraId="6BA5AA4F" w14:textId="586297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  <w:r w:rsidR="00E13A79">
              <w:rPr>
                <w:sz w:val="22"/>
              </w:rPr>
              <w:t>.</w:t>
            </w:r>
          </w:p>
          <w:p w14:paraId="4D8391EF" w14:textId="7A27EF1E" w:rsidR="00D26C27" w:rsidRPr="00FB1B05" w:rsidRDefault="00D26C27" w:rsidP="00D26C27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  <w:r w:rsidR="00E13A79">
              <w:rPr>
                <w:sz w:val="22"/>
              </w:rPr>
              <w:t>.</w:t>
            </w:r>
          </w:p>
          <w:p w14:paraId="4B8253C4" w14:textId="77777777" w:rsidR="00246AF5" w:rsidRPr="00593E68" w:rsidRDefault="00D26C27" w:rsidP="00246AF5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BB007F">
              <w:rPr>
                <w:sz w:val="22"/>
              </w:rPr>
              <w:t>.</w:t>
            </w:r>
          </w:p>
          <w:p w14:paraId="162AD435" w14:textId="77777777" w:rsidR="003E4A53" w:rsidRPr="00E13A79" w:rsidRDefault="00246AF5" w:rsidP="003E4A53">
            <w:pPr>
              <w:ind w:left="720" w:hanging="1004"/>
              <w:rPr>
                <w:b/>
                <w:color w:val="722D69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2D6C610A" w14:textId="62F2C2DF" w:rsidR="00474630" w:rsidRPr="00193477" w:rsidRDefault="00B73BA0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="00B47289" w:rsidRPr="0087756E">
              <w:rPr>
                <w:b/>
                <w:color w:val="722D69"/>
                <w:sz w:val="28"/>
              </w:rPr>
              <w:t>pose and V</w:t>
            </w:r>
            <w:r w:rsidR="00474630" w:rsidRPr="0087756E">
              <w:rPr>
                <w:b/>
                <w:color w:val="722D69"/>
                <w:sz w:val="28"/>
              </w:rPr>
              <w:t>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5BA4DD0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E13A79">
              <w:rPr>
                <w:sz w:val="22"/>
              </w:rPr>
              <w:t xml:space="preserve"> Australia’s purpose and values.</w:t>
            </w:r>
          </w:p>
          <w:p w14:paraId="082E5E42" w14:textId="59DD235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ositively and constructively</w:t>
            </w:r>
            <w:r w:rsidR="00347396">
              <w:rPr>
                <w:sz w:val="22"/>
              </w:rPr>
              <w:t>,</w:t>
            </w:r>
            <w:r w:rsidRPr="000B007D">
              <w:rPr>
                <w:sz w:val="22"/>
              </w:rPr>
              <w:t xml:space="preserve"> represent our organisation to externa</w:t>
            </w:r>
            <w:r w:rsidR="00E13A79">
              <w:rPr>
                <w:sz w:val="22"/>
              </w:rPr>
              <w:t>l contacts at all opportunities.</w:t>
            </w:r>
          </w:p>
          <w:p w14:paraId="75E2AFD0" w14:textId="73B02275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Behave in a way that contributes to a workplace that is free of discrimination, harassment and </w:t>
            </w:r>
            <w:r w:rsidR="00E13A79">
              <w:rPr>
                <w:sz w:val="22"/>
              </w:rPr>
              <w:t>bullying behaviour at all times.</w:t>
            </w:r>
          </w:p>
          <w:p w14:paraId="147FB45A" w14:textId="2C55CF20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tralia policies and pract</w:t>
            </w:r>
            <w:r w:rsidR="00E13A79">
              <w:rPr>
                <w:sz w:val="22"/>
              </w:rPr>
              <w:t>ices (e.g. Financial, HR, etc.).</w:t>
            </w:r>
          </w:p>
          <w:p w14:paraId="0236A8DB" w14:textId="664D96D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E13A79">
              <w:rPr>
                <w:sz w:val="22"/>
              </w:rPr>
              <w:t xml:space="preserve"> others working in the business.</w:t>
            </w:r>
          </w:p>
          <w:p w14:paraId="05F889F7" w14:textId="7777777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Pr="000B007D">
              <w:rPr>
                <w:sz w:val="22"/>
              </w:rPr>
              <w:t xml:space="preserve"> Health and Safety.</w:t>
            </w:r>
          </w:p>
          <w:p w14:paraId="2AD1893F" w14:textId="77777777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lastRenderedPageBreak/>
              <w:t>Follow procedures to assist Mission Australia in reducing illness and injury including early reporting of incidents/illness and injuries</w:t>
            </w:r>
            <w:r w:rsidR="00514F8D">
              <w:rPr>
                <w:sz w:val="22"/>
              </w:rPr>
              <w:t>.</w:t>
            </w:r>
          </w:p>
          <w:p w14:paraId="438B0F6B" w14:textId="3428CCBB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  <w:r w:rsidR="00514F8D">
              <w:rPr>
                <w:sz w:val="22"/>
              </w:rPr>
              <w:t>.</w:t>
            </w:r>
          </w:p>
          <w:p w14:paraId="4866A782" w14:textId="485FE492" w:rsidR="00B63D22" w:rsidRPr="00E13A79" w:rsidRDefault="00B63D22" w:rsidP="00B63D22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5" w:history="1">
              <w:r w:rsidRPr="00E13A79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13A79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lastRenderedPageBreak/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15784CD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4725F168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 xml:space="preserve">nowledge, </w:t>
            </w:r>
            <w:r w:rsidR="0066104E">
              <w:rPr>
                <w:b/>
                <w:color w:val="522F8C"/>
              </w:rPr>
              <w:t>skills,</w:t>
            </w:r>
            <w:r w:rsidR="00F143C4">
              <w:rPr>
                <w:b/>
                <w:color w:val="522F8C"/>
              </w:rPr>
              <w:t xml:space="preserve">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6DDBBA2D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4BC5A42" w14:textId="5AF834D0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>Minimum five years</w:t>
            </w:r>
            <w:r>
              <w:rPr>
                <w:sz w:val="22"/>
                <w:szCs w:val="22"/>
              </w:rPr>
              <w:t>’</w:t>
            </w:r>
            <w:r w:rsidRPr="0066104E">
              <w:rPr>
                <w:sz w:val="22"/>
                <w:szCs w:val="22"/>
              </w:rPr>
              <w:t xml:space="preserve"> proven experience in </w:t>
            </w:r>
            <w:r>
              <w:rPr>
                <w:sz w:val="22"/>
                <w:szCs w:val="22"/>
              </w:rPr>
              <w:t xml:space="preserve">a </w:t>
            </w:r>
            <w:r w:rsidRPr="0066104E">
              <w:rPr>
                <w:sz w:val="22"/>
                <w:szCs w:val="22"/>
              </w:rPr>
              <w:t xml:space="preserve">fundraising, </w:t>
            </w:r>
            <w:r>
              <w:rPr>
                <w:sz w:val="22"/>
                <w:szCs w:val="22"/>
              </w:rPr>
              <w:t xml:space="preserve">campaign or </w:t>
            </w:r>
            <w:r w:rsidRPr="0066104E">
              <w:rPr>
                <w:sz w:val="22"/>
                <w:szCs w:val="22"/>
              </w:rPr>
              <w:t xml:space="preserve">event management role </w:t>
            </w:r>
          </w:p>
          <w:p w14:paraId="18DF5033" w14:textId="2FC9DCD1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 xml:space="preserve">Proven experience developing and implementing successful major </w:t>
            </w:r>
            <w:r>
              <w:rPr>
                <w:sz w:val="22"/>
                <w:szCs w:val="22"/>
              </w:rPr>
              <w:t>campaigns</w:t>
            </w:r>
            <w:r w:rsidRPr="0066104E">
              <w:rPr>
                <w:sz w:val="22"/>
                <w:szCs w:val="22"/>
              </w:rPr>
              <w:t xml:space="preserve"> </w:t>
            </w:r>
          </w:p>
          <w:p w14:paraId="0CAD171D" w14:textId="77777777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 xml:space="preserve">Proven experience liaising with stakeholders, donors, community and/or businesses </w:t>
            </w:r>
          </w:p>
          <w:p w14:paraId="675C7D1D" w14:textId="74F27891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 xml:space="preserve">Experience in project planning, coordination, task and activity monitoring, and delivery against defined task objectives, methods, and outcomes  </w:t>
            </w:r>
          </w:p>
          <w:p w14:paraId="6238A99C" w14:textId="77777777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 xml:space="preserve">Experience implementing or working with internal teams or external agencies on digital marketing campaigns, with an understanding of multi-channelled campaigns to effectively engage target audiences </w:t>
            </w:r>
          </w:p>
          <w:p w14:paraId="32CFAAFA" w14:textId="7935B2D4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 understanding of</w:t>
            </w:r>
            <w:r w:rsidRPr="0066104E">
              <w:rPr>
                <w:sz w:val="22"/>
                <w:szCs w:val="22"/>
              </w:rPr>
              <w:t xml:space="preserve"> audience segmentation and </w:t>
            </w:r>
            <w:r>
              <w:rPr>
                <w:sz w:val="22"/>
                <w:szCs w:val="22"/>
              </w:rPr>
              <w:t>k</w:t>
            </w:r>
            <w:r>
              <w:rPr>
                <w:rStyle w:val="normaltextrun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nowledge of principles and methods of fundraising, including the legal requirements to fundraise in all states and territories </w:t>
            </w:r>
            <w:r>
              <w:rPr>
                <w:rStyle w:val="eop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  <w:p w14:paraId="39E7EE99" w14:textId="77777777" w:rsidR="00F143C4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66104E">
              <w:rPr>
                <w:sz w:val="22"/>
                <w:szCs w:val="22"/>
              </w:rPr>
              <w:t xml:space="preserve">Advanced skills in Microsoft Office suite. </w:t>
            </w:r>
          </w:p>
          <w:p w14:paraId="4232A676" w14:textId="77777777" w:rsidR="0066104E" w:rsidRPr="0066104E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rStyle w:val="eop"/>
                <w:sz w:val="22"/>
                <w:szCs w:val="22"/>
              </w:rPr>
            </w:pPr>
            <w:r>
              <w:rPr>
                <w:rStyle w:val="normaltextrun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 solid understanding of CRM, donor management systems and/or third-party fundraising platforms (i.e. Funraisin) combined with proven ability to understand data segmentation and reporting</w:t>
            </w:r>
            <w:r>
              <w:rPr>
                <w:rStyle w:val="eop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  <w:p w14:paraId="1391CD42" w14:textId="77777777" w:rsidR="0066104E" w:rsidRPr="008A4798" w:rsidRDefault="0066104E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rStyle w:val="eop"/>
                <w:sz w:val="22"/>
                <w:szCs w:val="22"/>
              </w:rPr>
            </w:pPr>
            <w:r>
              <w:rPr>
                <w:rStyle w:val="normaltextrun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Proven ability to adapt to changing circumstances and to work under pressure within a virtual or hybrid workplace (e.g. some time spent on site, some time spent working from home).</w:t>
            </w:r>
            <w:r>
              <w:rPr>
                <w:rStyle w:val="eop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  <w:p w14:paraId="71002E80" w14:textId="77777777" w:rsidR="008A4798" w:rsidRPr="008A4798" w:rsidRDefault="008A4798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rStyle w:val="eop"/>
                <w:sz w:val="22"/>
                <w:szCs w:val="22"/>
              </w:rPr>
            </w:pPr>
            <w:r>
              <w:rPr>
                <w:rStyle w:val="eop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Strong analytical and problem-solving skills</w:t>
            </w:r>
          </w:p>
          <w:p w14:paraId="4327EDD4" w14:textId="06B16346" w:rsidR="008A4798" w:rsidRPr="0066104E" w:rsidRDefault="008A4798" w:rsidP="0066104E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cellent communication skills and relationship management expertise</w:t>
            </w:r>
          </w:p>
        </w:tc>
      </w:tr>
      <w:tr w:rsidR="00474630" w:rsidRPr="00193477" w14:paraId="0A7F0AE6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006983" w14:textId="77777777" w:rsidR="00B47289" w:rsidRDefault="00B47289" w:rsidP="008A4798">
            <w:pPr>
              <w:spacing w:before="40" w:after="60"/>
              <w:rPr>
                <w:b/>
                <w:color w:val="522F8C"/>
              </w:rPr>
            </w:pPr>
          </w:p>
          <w:p w14:paraId="629508CA" w14:textId="7777777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14:paraId="77E7924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81BA020" w14:textId="21520950" w:rsidR="00F143C4" w:rsidRDefault="008A4798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780" w:hanging="284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mplementation of a new program so strong engagement will be needed internally to prove effectiveness. This is a three year program initially which we believe will be a key pillar of our fundraising offering </w:t>
            </w:r>
          </w:p>
          <w:p w14:paraId="0EC03B60" w14:textId="77777777" w:rsidR="008A4798" w:rsidRDefault="008A4798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780" w:hanging="284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ivery of supporter experience may be challenged due to new processes and systems</w:t>
            </w:r>
          </w:p>
          <w:p w14:paraId="3D19BB28" w14:textId="77777777" w:rsidR="008A4798" w:rsidRDefault="008A4798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780" w:hanging="284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veloping cross pollination with other fundraising channels</w:t>
            </w:r>
          </w:p>
          <w:p w14:paraId="64FC7715" w14:textId="77777777" w:rsidR="008A4798" w:rsidRDefault="008A4798" w:rsidP="008A4798">
            <w:pPr>
              <w:spacing w:after="60"/>
              <w:rPr>
                <w:sz w:val="22"/>
                <w:szCs w:val="22"/>
              </w:rPr>
            </w:pPr>
          </w:p>
          <w:p w14:paraId="46D1C10B" w14:textId="6A193B15" w:rsidR="008A4798" w:rsidRPr="008A4798" w:rsidRDefault="008A4798" w:rsidP="008A4798">
            <w:pPr>
              <w:spacing w:after="60"/>
              <w:rPr>
                <w:sz w:val="22"/>
                <w:szCs w:val="22"/>
              </w:rPr>
            </w:pPr>
          </w:p>
        </w:tc>
      </w:tr>
    </w:tbl>
    <w:p w14:paraId="09E341A7" w14:textId="77777777" w:rsidR="000B007D" w:rsidRDefault="000B007D" w:rsidP="000B007D">
      <w:pPr>
        <w:ind w:left="720" w:hanging="1146"/>
        <w:rPr>
          <w:b/>
          <w:color w:val="722D69"/>
          <w:sz w:val="28"/>
        </w:rPr>
      </w:pPr>
    </w:p>
    <w:p w14:paraId="6E5A5C63" w14:textId="77777777" w:rsidR="007454A0" w:rsidRDefault="007454A0" w:rsidP="000B007D">
      <w:pPr>
        <w:ind w:left="720" w:hanging="1146"/>
        <w:rPr>
          <w:b/>
          <w:color w:val="722D69"/>
          <w:sz w:val="28"/>
        </w:rPr>
      </w:pPr>
    </w:p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11F53E46" w14:textId="5E56E296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0862C585" w14:textId="76FFE9D2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6104E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266C6CF5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lastRenderedPageBreak/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4E07070F" w14:textId="587D58D3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5BC576DC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7EA6A08A" w14:textId="2F0FE121" w:rsidR="00834EC7" w:rsidRPr="003E4A53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  <w:r w:rsidR="004E1AFD">
        <w:rPr>
          <w:bCs/>
          <w:sz w:val="22"/>
          <w:szCs w:val="22"/>
        </w:rPr>
        <w:t>First N</w:t>
      </w:r>
      <w:r w:rsidR="003E4A53">
        <w:rPr>
          <w:bCs/>
          <w:sz w:val="22"/>
          <w:szCs w:val="22"/>
        </w:rPr>
        <w:t>ame Last Name</w:t>
      </w:r>
      <w:r w:rsidR="003E4A53"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  <w:t>Day Month Year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4E9B5431" w14:textId="77777777" w:rsidTr="00451E7B">
        <w:tc>
          <w:tcPr>
            <w:tcW w:w="971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496B7E7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655024A9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7F9ABC0" w14:textId="77777777"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655723">
      <w:headerReference w:type="default" r:id="rId16"/>
      <w:footerReference w:type="default" r:id="rId17"/>
      <w:headerReference w:type="first" r:id="rId18"/>
      <w:footerReference w:type="first" r:id="rId19"/>
      <w:pgSz w:w="11907" w:h="16840" w:code="9"/>
      <w:pgMar w:top="1440" w:right="1440" w:bottom="1440" w:left="1440" w:header="794" w:footer="850" w:gutter="0"/>
      <w:cols w:space="708"/>
      <w:noEndnote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ddalena Rossi" w:date="2022-02-24T14:37:00Z" w:initials="MR">
    <w:p w14:paraId="7DCBD8AA" w14:textId="5299004A" w:rsidR="006D5473" w:rsidRDefault="006D5473">
      <w:pPr>
        <w:pStyle w:val="CommentText"/>
      </w:pPr>
      <w:r>
        <w:rPr>
          <w:rStyle w:val="CommentReference"/>
        </w:rPr>
        <w:annotationRef/>
      </w:r>
      <w:r>
        <w:t>Should we use plural here, as we have been talking about creating multiple signature event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DCBD8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216A6" w16cex:dateUtc="2022-02-24T03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CBD8AA" w16cid:durableId="25C216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5541E" w14:textId="77777777" w:rsidR="00A4327A" w:rsidRDefault="00A4327A" w:rsidP="00985745">
      <w:r>
        <w:separator/>
      </w:r>
    </w:p>
  </w:endnote>
  <w:endnote w:type="continuationSeparator" w:id="0">
    <w:p w14:paraId="02C43EF3" w14:textId="77777777" w:rsidR="00A4327A" w:rsidRDefault="00A4327A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29FC0" w14:textId="4D7A1219" w:rsidR="00E756B3" w:rsidRDefault="008A4798" w:rsidP="00480DFF">
    <w:pPr>
      <w:pStyle w:val="x9MAfooter"/>
    </w:pPr>
    <w:r>
      <mc:AlternateContent>
        <mc:Choice Requires="wps">
          <w:drawing>
            <wp:anchor distT="0" distB="0" distL="114300" distR="114300" simplePos="0" relativeHeight="251670528" behindDoc="0" locked="0" layoutInCell="0" allowOverlap="1" wp14:anchorId="5F15234B" wp14:editId="071B578A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60945" cy="273050"/>
              <wp:effectExtent l="0" t="0" r="0" b="12700"/>
              <wp:wrapNone/>
              <wp:docPr id="8" name="MSIPCMd292465baa23a073ecdaac43" descr="{&quot;HashCode&quot;:-641325995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A9459F" w14:textId="2C62569D" w:rsidR="008A4798" w:rsidRPr="00C93C1B" w:rsidRDefault="00C93C1B" w:rsidP="00C93C1B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C93C1B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15234B" id="_x0000_t202" coordsize="21600,21600" o:spt="202" path="m,l,21600r21600,l21600,xe">
              <v:stroke joinstyle="miter"/>
              <v:path gradientshapeok="t" o:connecttype="rect"/>
            </v:shapetype>
            <v:shape id="MSIPCMd292465baa23a073ecdaac43" o:spid="_x0000_s1028" type="#_x0000_t202" alt="{&quot;HashCode&quot;:-641325995,&quot;Height&quot;:842.0,&quot;Width&quot;:595.0,&quot;Placement&quot;:&quot;Footer&quot;,&quot;Index&quot;:&quot;Primary&quot;,&quot;Section&quot;:1,&quot;Top&quot;:0.0,&quot;Left&quot;:0.0}" style="position:absolute;left:0;text-align:left;margin-left:0;margin-top:805.5pt;width:595.35pt;height:21.5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" o:allowincell="f" filled="f" stroked="f" strokeweight=".5pt">
              <v:textbox inset="20pt,0,,0">
                <w:txbxContent>
                  <w:p w14:paraId="69A9459F" w14:textId="2C62569D" w:rsidR="008A4798" w:rsidRPr="00C93C1B" w:rsidRDefault="00C93C1B" w:rsidP="00C93C1B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C93C1B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94D6B">
      <w:drawing>
        <wp:anchor distT="0" distB="0" distL="114300" distR="114300" simplePos="0" relativeHeight="251656192" behindDoc="0" locked="0" layoutInCell="1" allowOverlap="1" wp14:anchorId="30948799" wp14:editId="4D22B2F3">
          <wp:simplePos x="0" y="0"/>
          <wp:positionH relativeFrom="column">
            <wp:posOffset>-227330</wp:posOffset>
          </wp:positionH>
          <wp:positionV relativeFrom="paragraph">
            <wp:posOffset>6985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039"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7138B4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A47E2" w14:textId="5FF79C92" w:rsidR="00E756B3" w:rsidRDefault="008A4798" w:rsidP="004B7E91">
    <w:pPr>
      <w:tabs>
        <w:tab w:val="right" w:pos="902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393E76FD" wp14:editId="32A96757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60945" cy="273050"/>
              <wp:effectExtent l="0" t="0" r="0" b="12700"/>
              <wp:wrapNone/>
              <wp:docPr id="9" name="MSIPCM248844a1bede95047128cb67" descr="{&quot;HashCode&quot;:-641325995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C95F07" w14:textId="0D02951B" w:rsidR="008A4798" w:rsidRPr="00C93C1B" w:rsidRDefault="00C93C1B" w:rsidP="00C93C1B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C93C1B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3E76FD" id="_x0000_t202" coordsize="21600,21600" o:spt="202" path="m,l,21600r21600,l21600,xe">
              <v:stroke joinstyle="miter"/>
              <v:path gradientshapeok="t" o:connecttype="rect"/>
            </v:shapetype>
            <v:shape id="MSIPCM248844a1bede95047128cb67" o:spid="_x0000_s1030" type="#_x0000_t202" alt="{&quot;HashCode&quot;:-641325995,&quot;Height&quot;:842.0,&quot;Width&quot;:595.0,&quot;Placement&quot;:&quot;Footer&quot;,&quot;Index&quot;:&quot;FirstPage&quot;,&quot;Section&quot;:1,&quot;Top&quot;:0.0,&quot;Left&quot;:0.0}" style="position:absolute;margin-left:0;margin-top:805.5pt;width:595.35pt;height:21.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" o:allowincell="f" filled="f" stroked="f" strokeweight=".5pt">
              <v:textbox inset="20pt,0,,0">
                <w:txbxContent>
                  <w:p w14:paraId="1DC95F07" w14:textId="0D02951B" w:rsidR="008A4798" w:rsidRPr="00C93C1B" w:rsidRDefault="00C93C1B" w:rsidP="00C93C1B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C93C1B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E5BE6" w14:textId="77777777" w:rsidR="00A4327A" w:rsidRDefault="00A4327A" w:rsidP="00985745">
      <w:r>
        <w:separator/>
      </w:r>
    </w:p>
  </w:footnote>
  <w:footnote w:type="continuationSeparator" w:id="0">
    <w:p w14:paraId="47AC89B4" w14:textId="77777777" w:rsidR="00A4327A" w:rsidRDefault="00A4327A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07E82" w14:textId="179000EB" w:rsidR="00E756B3" w:rsidRPr="00E13A79" w:rsidRDefault="003E4A53" w:rsidP="00B26A13">
    <w:pPr>
      <w:pStyle w:val="Header"/>
      <w:tabs>
        <w:tab w:val="left" w:pos="8553"/>
      </w:tabs>
      <w:rPr>
        <w:sz w:val="18"/>
        <w:szCs w:val="18"/>
      </w:rPr>
    </w:pPr>
    <w:r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BC0963" wp14:editId="49D4EEF9">
              <wp:simplePos x="0" y="0"/>
              <wp:positionH relativeFrom="column">
                <wp:posOffset>-98122</wp:posOffset>
              </wp:positionH>
              <wp:positionV relativeFrom="paragraph">
                <wp:posOffset>56211</wp:posOffset>
              </wp:positionV>
              <wp:extent cx="4982845" cy="47688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8DC135" w14:textId="2961679A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  <w:r w:rsidR="00E0601B">
                            <w:rPr>
                              <w:color w:val="F7B3D1"/>
                              <w:sz w:val="22"/>
                            </w:rPr>
                            <w:t>Position Tit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BC09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75pt;margin-top:4.45pt;width:392.35pt;height:3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" filled="f" stroked="f">
              <v:textbox>
                <w:txbxContent>
                  <w:p w14:paraId="7E8DC135" w14:textId="2961679A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>
                      <w:rPr>
                        <w:color w:val="F7B3D1"/>
                        <w:sz w:val="22"/>
                      </w:rPr>
                      <w:t xml:space="preserve">| </w:t>
                    </w:r>
                    <w:r w:rsidR="00E0601B">
                      <w:rPr>
                        <w:color w:val="F7B3D1"/>
                        <w:sz w:val="22"/>
                      </w:rPr>
                      <w:t>Position Title</w:t>
                    </w:r>
                  </w:p>
                </w:txbxContent>
              </v:textbox>
            </v:shape>
          </w:pict>
        </mc:Fallback>
      </mc:AlternateContent>
    </w:r>
    <w:r w:rsidRPr="00E13A79"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6506A441" wp14:editId="3B0DBAAF">
          <wp:simplePos x="0" y="0"/>
          <wp:positionH relativeFrom="column">
            <wp:posOffset>-128297</wp:posOffset>
          </wp:positionH>
          <wp:positionV relativeFrom="paragraph">
            <wp:posOffset>5557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D6B"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9C9E0C" wp14:editId="21681258">
              <wp:simplePos x="0" y="0"/>
              <wp:positionH relativeFrom="column">
                <wp:posOffset>-212090</wp:posOffset>
              </wp:positionH>
              <wp:positionV relativeFrom="paragraph">
                <wp:posOffset>58420</wp:posOffset>
              </wp:positionV>
              <wp:extent cx="4982845" cy="476885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213EB" w14:textId="77777777" w:rsidR="00E756B3" w:rsidRPr="008D0512" w:rsidRDefault="00E756B3" w:rsidP="001A4E37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 w:rsidR="00A54162"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9C9E0C" id="_x0000_s1027" type="#_x0000_t202" style="position:absolute;margin-left:-16.7pt;margin-top:4.6pt;width:392.35pt;height:3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" filled="f" stroked="f">
              <v:textbox>
                <w:txbxContent>
                  <w:p w14:paraId="734213EB" w14:textId="77777777" w:rsidR="00E756B3" w:rsidRPr="008D0512" w:rsidRDefault="00E756B3" w:rsidP="001A4E37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 w:rsidR="00A54162">
                      <w:rPr>
                        <w:color w:val="F7B3D1"/>
                        <w:sz w:val="22"/>
                      </w:rPr>
                      <w:t xml:space="preserve">|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01050775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66104E">
                            <w:rPr>
                              <w:b/>
                              <w:color w:val="FFFFFF"/>
                            </w:rPr>
                            <w:t>Community Fundraising Speciali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7pt;margin-top:-6.15pt;width:359.3pt;height:3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" filled="f" stroked="f">
              <v:textbox>
                <w:txbxContent>
                  <w:p w14:paraId="76F062D9" w14:textId="01050775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66104E">
                      <w:rPr>
                        <w:b/>
                        <w:color w:val="FFFFFF"/>
                      </w:rPr>
                      <w:t>Community Fundraising Speciali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94529"/>
    <w:multiLevelType w:val="multilevel"/>
    <w:tmpl w:val="CC2C5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977B8"/>
    <w:multiLevelType w:val="hybridMultilevel"/>
    <w:tmpl w:val="A86E193E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29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B52DF1"/>
    <w:multiLevelType w:val="multilevel"/>
    <w:tmpl w:val="76A29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7"/>
  </w:num>
  <w:num w:numId="3">
    <w:abstractNumId w:val="22"/>
  </w:num>
  <w:num w:numId="4">
    <w:abstractNumId w:val="13"/>
  </w:num>
  <w:num w:numId="5">
    <w:abstractNumId w:val="3"/>
  </w:num>
  <w:num w:numId="6">
    <w:abstractNumId w:val="4"/>
  </w:num>
  <w:num w:numId="7">
    <w:abstractNumId w:val="12"/>
  </w:num>
  <w:num w:numId="8">
    <w:abstractNumId w:val="26"/>
  </w:num>
  <w:num w:numId="9">
    <w:abstractNumId w:val="23"/>
  </w:num>
  <w:num w:numId="10">
    <w:abstractNumId w:val="17"/>
  </w:num>
  <w:num w:numId="11">
    <w:abstractNumId w:val="21"/>
  </w:num>
  <w:num w:numId="12">
    <w:abstractNumId w:val="25"/>
  </w:num>
  <w:num w:numId="13">
    <w:abstractNumId w:val="30"/>
  </w:num>
  <w:num w:numId="14">
    <w:abstractNumId w:val="2"/>
  </w:num>
  <w:num w:numId="15">
    <w:abstractNumId w:val="11"/>
  </w:num>
  <w:num w:numId="16">
    <w:abstractNumId w:val="14"/>
  </w:num>
  <w:num w:numId="17">
    <w:abstractNumId w:val="16"/>
  </w:num>
  <w:num w:numId="18">
    <w:abstractNumId w:val="15"/>
  </w:num>
  <w:num w:numId="19">
    <w:abstractNumId w:val="0"/>
  </w:num>
  <w:num w:numId="20">
    <w:abstractNumId w:val="18"/>
  </w:num>
  <w:num w:numId="21">
    <w:abstractNumId w:val="24"/>
  </w:num>
  <w:num w:numId="22">
    <w:abstractNumId w:val="5"/>
  </w:num>
  <w:num w:numId="23">
    <w:abstractNumId w:val="20"/>
  </w:num>
  <w:num w:numId="24">
    <w:abstractNumId w:val="29"/>
  </w:num>
  <w:num w:numId="25">
    <w:abstractNumId w:val="19"/>
  </w:num>
  <w:num w:numId="26">
    <w:abstractNumId w:val="7"/>
  </w:num>
  <w:num w:numId="27">
    <w:abstractNumId w:val="32"/>
  </w:num>
  <w:num w:numId="28">
    <w:abstractNumId w:val="8"/>
  </w:num>
  <w:num w:numId="2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10"/>
  </w:num>
  <w:num w:numId="32">
    <w:abstractNumId w:val="31"/>
  </w:num>
  <w:num w:numId="33">
    <w:abstractNumId w:val="1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ddalena Rossi">
    <w15:presenceInfo w15:providerId="AD" w15:userId="S::RossiM@missionaustralia.com.au::c3aba93c-961f-46de-aec0-8915078d2c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markup="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2AC8"/>
    <w:rsid w:val="00002CA3"/>
    <w:rsid w:val="0000441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7D2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67E1A"/>
    <w:rsid w:val="00071B9F"/>
    <w:rsid w:val="00071E3E"/>
    <w:rsid w:val="0007266A"/>
    <w:rsid w:val="00073FA4"/>
    <w:rsid w:val="000742DE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0420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5F7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6EDE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17A32"/>
    <w:rsid w:val="00120E22"/>
    <w:rsid w:val="00122285"/>
    <w:rsid w:val="00122A59"/>
    <w:rsid w:val="001254EC"/>
    <w:rsid w:val="001272B5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4"/>
    <w:rsid w:val="00184A8C"/>
    <w:rsid w:val="00184F81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38BA"/>
    <w:rsid w:val="00225645"/>
    <w:rsid w:val="00226174"/>
    <w:rsid w:val="002271F3"/>
    <w:rsid w:val="002274A5"/>
    <w:rsid w:val="002301DC"/>
    <w:rsid w:val="00231030"/>
    <w:rsid w:val="00231588"/>
    <w:rsid w:val="002318F5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3D4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396"/>
    <w:rsid w:val="00347561"/>
    <w:rsid w:val="00347CB1"/>
    <w:rsid w:val="00350666"/>
    <w:rsid w:val="00350779"/>
    <w:rsid w:val="00351B1A"/>
    <w:rsid w:val="00351DD2"/>
    <w:rsid w:val="0035387F"/>
    <w:rsid w:val="00354B61"/>
    <w:rsid w:val="00354BCA"/>
    <w:rsid w:val="00355055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135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399E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1AFD"/>
    <w:rsid w:val="004E2395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0BBB"/>
    <w:rsid w:val="00502C5B"/>
    <w:rsid w:val="00503733"/>
    <w:rsid w:val="00503B9C"/>
    <w:rsid w:val="00503F35"/>
    <w:rsid w:val="00505380"/>
    <w:rsid w:val="00505FA0"/>
    <w:rsid w:val="00506273"/>
    <w:rsid w:val="00510703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1E3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1B20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7D9D"/>
    <w:rsid w:val="005B35BC"/>
    <w:rsid w:val="005B3FFE"/>
    <w:rsid w:val="005B63AD"/>
    <w:rsid w:val="005B74C7"/>
    <w:rsid w:val="005C1B05"/>
    <w:rsid w:val="005C2185"/>
    <w:rsid w:val="005C39BE"/>
    <w:rsid w:val="005C7506"/>
    <w:rsid w:val="005D0868"/>
    <w:rsid w:val="005D1413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F8A"/>
    <w:rsid w:val="00607524"/>
    <w:rsid w:val="006079C1"/>
    <w:rsid w:val="00607FB4"/>
    <w:rsid w:val="00610442"/>
    <w:rsid w:val="0061129F"/>
    <w:rsid w:val="00611E32"/>
    <w:rsid w:val="0061417E"/>
    <w:rsid w:val="0061497C"/>
    <w:rsid w:val="00615BC2"/>
    <w:rsid w:val="00616FA1"/>
    <w:rsid w:val="0062081E"/>
    <w:rsid w:val="00620CC2"/>
    <w:rsid w:val="00630B15"/>
    <w:rsid w:val="00632F7C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723"/>
    <w:rsid w:val="006576F2"/>
    <w:rsid w:val="00660B5D"/>
    <w:rsid w:val="00660F08"/>
    <w:rsid w:val="0066104E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251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473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38B4"/>
    <w:rsid w:val="0071406F"/>
    <w:rsid w:val="007150FA"/>
    <w:rsid w:val="00716526"/>
    <w:rsid w:val="00716708"/>
    <w:rsid w:val="00716769"/>
    <w:rsid w:val="00716DE9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4EB"/>
    <w:rsid w:val="00741740"/>
    <w:rsid w:val="00744CB1"/>
    <w:rsid w:val="00745456"/>
    <w:rsid w:val="007454A0"/>
    <w:rsid w:val="00745F6E"/>
    <w:rsid w:val="0074631E"/>
    <w:rsid w:val="007471DA"/>
    <w:rsid w:val="007472B8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18E4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38AF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101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4C4"/>
    <w:rsid w:val="00892937"/>
    <w:rsid w:val="008929CB"/>
    <w:rsid w:val="008943F5"/>
    <w:rsid w:val="008966B6"/>
    <w:rsid w:val="008A0472"/>
    <w:rsid w:val="008A2A34"/>
    <w:rsid w:val="008A3B94"/>
    <w:rsid w:val="008A4798"/>
    <w:rsid w:val="008A50B5"/>
    <w:rsid w:val="008A639F"/>
    <w:rsid w:val="008B035B"/>
    <w:rsid w:val="008B0863"/>
    <w:rsid w:val="008B1985"/>
    <w:rsid w:val="008B1B79"/>
    <w:rsid w:val="008B28E1"/>
    <w:rsid w:val="008B2C8F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53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3B1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43C2"/>
    <w:rsid w:val="00924C9A"/>
    <w:rsid w:val="009252C7"/>
    <w:rsid w:val="009254E0"/>
    <w:rsid w:val="0092565D"/>
    <w:rsid w:val="009278A0"/>
    <w:rsid w:val="009306E6"/>
    <w:rsid w:val="00932F6E"/>
    <w:rsid w:val="009345DF"/>
    <w:rsid w:val="00934C84"/>
    <w:rsid w:val="009364BD"/>
    <w:rsid w:val="00937FDE"/>
    <w:rsid w:val="009407D4"/>
    <w:rsid w:val="00941BD6"/>
    <w:rsid w:val="00942603"/>
    <w:rsid w:val="00943314"/>
    <w:rsid w:val="009447B1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3B3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2BE1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9FE"/>
    <w:rsid w:val="00990DD8"/>
    <w:rsid w:val="0099115E"/>
    <w:rsid w:val="0099186C"/>
    <w:rsid w:val="00991BAD"/>
    <w:rsid w:val="0099520E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1564"/>
    <w:rsid w:val="00A11660"/>
    <w:rsid w:val="00A11E3F"/>
    <w:rsid w:val="00A14F2B"/>
    <w:rsid w:val="00A16C2F"/>
    <w:rsid w:val="00A2050B"/>
    <w:rsid w:val="00A2160E"/>
    <w:rsid w:val="00A23FFF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219"/>
    <w:rsid w:val="00A4327A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DAE"/>
    <w:rsid w:val="00A93295"/>
    <w:rsid w:val="00A93323"/>
    <w:rsid w:val="00A934FC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B1184"/>
    <w:rsid w:val="00AB1279"/>
    <w:rsid w:val="00AB4050"/>
    <w:rsid w:val="00AB5A57"/>
    <w:rsid w:val="00AB5F85"/>
    <w:rsid w:val="00AC0927"/>
    <w:rsid w:val="00AC0B3A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4FE3"/>
    <w:rsid w:val="00AD50EE"/>
    <w:rsid w:val="00AD7086"/>
    <w:rsid w:val="00AD7679"/>
    <w:rsid w:val="00AD77F4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7EC"/>
    <w:rsid w:val="00B411DF"/>
    <w:rsid w:val="00B44E8E"/>
    <w:rsid w:val="00B453FA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FCE"/>
    <w:rsid w:val="00BC4DF2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95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3C1B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2BF3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4BCE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371A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01B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3A79"/>
    <w:rsid w:val="00E14B7E"/>
    <w:rsid w:val="00E15AFC"/>
    <w:rsid w:val="00E16B04"/>
    <w:rsid w:val="00E17919"/>
    <w:rsid w:val="00E200C4"/>
    <w:rsid w:val="00E20116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99A"/>
    <w:rsid w:val="00E42E28"/>
    <w:rsid w:val="00E431BC"/>
    <w:rsid w:val="00E43453"/>
    <w:rsid w:val="00E436DC"/>
    <w:rsid w:val="00E43B29"/>
    <w:rsid w:val="00E45335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1EA"/>
    <w:rsid w:val="00E80A5B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716"/>
    <w:rsid w:val="00EA4D00"/>
    <w:rsid w:val="00EA57AF"/>
    <w:rsid w:val="00EA5F72"/>
    <w:rsid w:val="00EA6927"/>
    <w:rsid w:val="00EA6E7A"/>
    <w:rsid w:val="00EA745B"/>
    <w:rsid w:val="00EB462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2B50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267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0027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1D4C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66104E"/>
  </w:style>
  <w:style w:type="character" w:customStyle="1" w:styleId="eop">
    <w:name w:val="eop"/>
    <w:basedOn w:val="DefaultParagraphFont"/>
    <w:rsid w:val="0066104E"/>
  </w:style>
  <w:style w:type="paragraph" w:customStyle="1" w:styleId="paragraph">
    <w:name w:val="paragraph"/>
    <w:basedOn w:val="Normal"/>
    <w:rsid w:val="0066104E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unhideWhenUsed/>
    <w:rsid w:val="006D54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D54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D5473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D5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D5473"/>
    <w:rPr>
      <w:rFonts w:ascii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s://www.missionaustralia.com.au/what-we-do/children-youth-families-and-communities/keeping-children-and-young-people-safe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27EDF4AB5694EA4BC1D0A8069EA3E" ma:contentTypeVersion="14" ma:contentTypeDescription="Create a new document." ma:contentTypeScope="" ma:versionID="43c19e94244a11080c366cd623a2b01c">
  <xsd:schema xmlns:xsd="http://www.w3.org/2001/XMLSchema" xmlns:xs="http://www.w3.org/2001/XMLSchema" xmlns:p="http://schemas.microsoft.com/office/2006/metadata/properties" xmlns:ns3="5f8acf5b-4c22-47f5-8be5-7588aa8382db" xmlns:ns4="93605d9f-3cff-48c1-8ad7-add5ab729082" targetNamespace="http://schemas.microsoft.com/office/2006/metadata/properties" ma:root="true" ma:fieldsID="0cc19640e5a22636887dd24a7f743595" ns3:_="" ns4:_="">
    <xsd:import namespace="5f8acf5b-4c22-47f5-8be5-7588aa8382db"/>
    <xsd:import namespace="93605d9f-3cff-48c1-8ad7-add5ab7290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acf5b-4c22-47f5-8be5-7588aa838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05d9f-3cff-48c1-8ad7-add5ab72908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D0752E-B788-411B-8D2B-190800D6E1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8acf5b-4c22-47f5-8be5-7588aa8382db"/>
    <ds:schemaRef ds:uri="93605d9f-3cff-48c1-8ad7-add5ab729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404C7A-4E0C-4A60-8F15-B88D0AB41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Kerrie Driver</cp:lastModifiedBy>
  <cp:revision>2</cp:revision>
  <cp:lastPrinted>2014-03-03T01:31:00Z</cp:lastPrinted>
  <dcterms:created xsi:type="dcterms:W3CDTF">2022-03-18T03:37:00Z</dcterms:created>
  <dcterms:modified xsi:type="dcterms:W3CDTF">2022-03-18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27EDF4AB5694EA4BC1D0A8069EA3E</vt:lpwstr>
  </property>
  <property fmtid="{D5CDD505-2E9C-101B-9397-08002B2CF9AE}" pid="3" name="MSIP_Label_9090dcd5-8ec6-49c6-a93f-ea8c1f34abce_Enabled">
    <vt:lpwstr>true</vt:lpwstr>
  </property>
  <property fmtid="{D5CDD505-2E9C-101B-9397-08002B2CF9AE}" pid="4" name="MSIP_Label_9090dcd5-8ec6-49c6-a93f-ea8c1f34abce_SetDate">
    <vt:lpwstr>2022-03-18T03:37:02Z</vt:lpwstr>
  </property>
  <property fmtid="{D5CDD505-2E9C-101B-9397-08002B2CF9AE}" pid="5" name="MSIP_Label_9090dcd5-8ec6-49c6-a93f-ea8c1f34abce_Method">
    <vt:lpwstr>Privileged</vt:lpwstr>
  </property>
  <property fmtid="{D5CDD505-2E9C-101B-9397-08002B2CF9AE}" pid="6" name="MSIP_Label_9090dcd5-8ec6-49c6-a93f-ea8c1f34abce_Name">
    <vt:lpwstr>Confidential</vt:lpwstr>
  </property>
  <property fmtid="{D5CDD505-2E9C-101B-9397-08002B2CF9AE}" pid="7" name="MSIP_Label_9090dcd5-8ec6-49c6-a93f-ea8c1f34abce_SiteId">
    <vt:lpwstr>f5425b56-2188-4545-9791-9d766a091f5a</vt:lpwstr>
  </property>
  <property fmtid="{D5CDD505-2E9C-101B-9397-08002B2CF9AE}" pid="8" name="MSIP_Label_9090dcd5-8ec6-49c6-a93f-ea8c1f34abce_ActionId">
    <vt:lpwstr>9dfbc211-236f-4786-97fa-7361fc75b319</vt:lpwstr>
  </property>
  <property fmtid="{D5CDD505-2E9C-101B-9397-08002B2CF9AE}" pid="9" name="MSIP_Label_9090dcd5-8ec6-49c6-a93f-ea8c1f34abce_ContentBits">
    <vt:lpwstr>2</vt:lpwstr>
  </property>
</Properties>
</file>